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翻转单词顺序列"/>
      <w:bookmarkEnd w:id="21"/>
      <w:r>
        <w:t xml:space="preserve">翻转单词顺序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牛客最近来了一个新员工</w:t>
      </w:r>
      <w:r>
        <w:t xml:space="preserve"> </w:t>
      </w:r>
      <w:r>
        <w:rPr>
          <w:rStyle w:val="VerbatimChar"/>
        </w:rPr>
        <w:t xml:space="preserve">Fish</w:t>
      </w:r>
      <w:r>
        <w:t xml:space="preserve"> </w:t>
      </w:r>
      <w:r>
        <w:t xml:space="preserve">，每天早晨总是会拿着一本英文杂志，写些句子在本子上。同事Cat对Fish写的内容颇感兴趣，有一天他向Fish借来翻看，但却读不懂它的意思。例如，“student. a am I”。后来才意识到，这家伙原来把句子单词的顺序翻转了，正确的句子应该是“I am a student.”。Cat对一一的翻转这些单词顺序可不在行，你能帮助他么？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SourceCode"/>
      </w:pPr>
      <w:r>
        <w:rPr>
          <w:rStyle w:val="VerbatimChar"/>
        </w:rPr>
        <w:t xml:space="preserve">public String ReverseSentence(String str) {</w:t>
      </w:r>
      <w:r>
        <w:br w:type="textWrapping"/>
      </w:r>
      <w:r>
        <w:rPr>
          <w:rStyle w:val="VerbatimChar"/>
        </w:rPr>
        <w:t xml:space="preserve">    if(str == null || str.trim().equals("")) return st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[] split = str.split(" 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Builder builder = new StringBuilder();</w:t>
      </w:r>
      <w:r>
        <w:br w:type="textWrapping"/>
      </w:r>
      <w:r>
        <w:rPr>
          <w:rStyle w:val="VerbatimChar"/>
        </w:rPr>
        <w:t xml:space="preserve">    for (int i = split.length - 1; i &gt;= 0; i--) {</w:t>
      </w:r>
      <w:r>
        <w:br w:type="textWrapping"/>
      </w:r>
      <w:r>
        <w:rPr>
          <w:rStyle w:val="VerbatimChar"/>
        </w:rPr>
        <w:t xml:space="preserve">        builder.append(split[i]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i != 0) builder.append(" 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builder.toString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4478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3194a4f4cf814f63919d0790578d51f3?tpId=13&amp;tqId=11197&amp;tPage=3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3194a4f4cf814f63919d0790578d51f3?tpId=13&amp;tqId=11197&amp;tPage=3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